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entist</w:t>
      </w:r>
      <w:r>
        <w:t xml:space="preserve"> </w:t>
      </w:r>
      <w:r>
        <w:t xml:space="preserve">in</w:t>
      </w:r>
      <w:r>
        <w:t xml:space="preserve"> </w:t>
      </w:r>
      <w:r>
        <w:t xml:space="preserve">France</w:t>
      </w:r>
      <w:r>
        <w:t xml:space="preserve"> </w:t>
      </w:r>
      <w:r>
        <w:t xml:space="preserve">Paris</w:t>
      </w:r>
    </w:p>
    <w:bookmarkStart w:id="24" w:name="cover-letter"/>
    <w:p>
      <w:pPr>
        <w:pStyle w:val="Heading1"/>
      </w:pPr>
      <w:r>
        <w:t xml:space="preserve">Cover Letter</w:t>
      </w:r>
    </w:p>
    <w:p>
      <w:pPr>
        <w:pStyle w:val="FirstParagraph"/>
      </w:pPr>
      <w:r>
        <w:t xml:space="preserve">Dear [Hiring Manager's Name],</w:t>
      </w:r>
    </w:p>
    <w:p>
      <w:pPr>
        <w:pStyle w:val="BodyText"/>
      </w:pPr>
      <w:r>
        <w:t xml:space="preserve">It is with great enthusiasm and a deep commitment to excellence in dental care that I submit my application for the Dentist position at your esteemed practice in France Paris. As a highly skilled and passionate dentist with over [X years] of experience in providing comprehensive oral health solutions, I am eager to contribute my expertise to a dynamic healthcare environment that values innovation, patient-centric care, and cultural diversity—qualities that define the vibrant medical landscape of France Paris.</w:t>
      </w:r>
    </w:p>
    <w:p>
      <w:pPr>
        <w:pStyle w:val="BodyText"/>
      </w:pPr>
      <w:r>
        <w:t xml:space="preserve">Having completed my dental education at [Your Dental School Name], where I graduated with honors, I have dedicated myself to mastering both the technical and interpersonal aspects of dentistry. My training has equipped me with a strong foundation in general dentistry, cosmetic procedures, restorative treatments, and advanced oral health diagnostics. Throughout my career, I have consistently prioritized patient well-being, ensuring that each individual receives personalized care tailored to their unique needs. This philosophy aligns seamlessly with the values of your practice and the broader healthcare ethos of France Paris.</w:t>
      </w:r>
    </w:p>
    <w:bookmarkStart w:id="20" w:name="why-france-paris"/>
    <w:p>
      <w:pPr>
        <w:pStyle w:val="Heading2"/>
      </w:pPr>
      <w:r>
        <w:t xml:space="preserve">Why France Paris?</w:t>
      </w:r>
    </w:p>
    <w:p>
      <w:pPr>
        <w:pStyle w:val="FirstParagraph"/>
      </w:pPr>
      <w:r>
        <w:t xml:space="preserve">France Paris is a city renowned for its blend of tradition and modernity, where art, culture, and innovation converge. As a dentist, I am particularly drawn to the opportunity to serve a diverse population in this iconic metropolis. The cultural richness of Paris offers an unparalleled environment for professionals who seek to engage with patients from all walks of life while maintaining the highest standards of medical practice. My fluency in [language(s), e.g., French and English] and my adaptability to multicultural settings enable me to connect effectively with patients, fostering trust and long-term relationships—a cornerstone of successful dental care.</w:t>
      </w:r>
    </w:p>
    <w:p>
      <w:pPr>
        <w:pStyle w:val="BodyText"/>
      </w:pPr>
      <w:r>
        <w:t xml:space="preserve">The healthcare system in France is a model of accessibility, quality, and patient-centered care. As a dentist trained in [Your Country], I am familiar with the rigorous standards of European medical practices, which resonate deeply with the regulations and expectations of the French healthcare framework. My experience working in international settings has honed my ability to navigate complex regulatory environments while maintaining a focus on clinical excellence. I am confident that my background will allow me to integrate smoothly into your practice and contribute to its continued success.</w:t>
      </w:r>
    </w:p>
    <w:bookmarkEnd w:id="20"/>
    <w:bookmarkStart w:id="21" w:name="professional-expertise-and-achievements"/>
    <w:p>
      <w:pPr>
        <w:pStyle w:val="Heading2"/>
      </w:pPr>
      <w:r>
        <w:t xml:space="preserve">Professional Expertise and Achievements</w:t>
      </w:r>
    </w:p>
    <w:p>
      <w:pPr>
        <w:pStyle w:val="FirstParagraph"/>
      </w:pPr>
      <w:r>
        <w:t xml:space="preserve">Over the years, I have built a reputation as a meticulous and compassionate dentist, with a particular focus on [specific areas of expertise, e.g., pediatric dentistry, orthodontics, implantology]. My work has included developing innovative treatment plans for patients with complex dental needs, collaborating with specialists to ensure holistic care, and mentoring junior professionals in the field. I have also been actively involved in community outreach programs, providing free dental screenings and educational workshops to underserved populations—a passion that aligns with the mission of your practice to promote oral health equity in France Paris.</w:t>
      </w:r>
    </w:p>
    <w:p>
      <w:pPr>
        <w:pStyle w:val="BodyText"/>
      </w:pPr>
      <w:r>
        <w:t xml:space="preserve">In my previous role at [Previous Practice Name], I successfully increased patient satisfaction scores by 30% through the implementation of a digital patient management system and enhanced communication protocols. My ability to leverage technology to streamline operations while maintaining a warm, personalized touch has been instrumental in fostering loyalty among patients. Furthermore, I have consistently sought opportunities for professional development, attending conferences and workshops on the latest advancements in dental science, including [specific examples like laser dentistry or CAD/CAM technology]. This commitment to lifelong learning ensures that I remain at the forefront of my field and can offer cutting-edge solutions to your patients.</w:t>
      </w:r>
    </w:p>
    <w:bookmarkEnd w:id="21"/>
    <w:bookmarkStart w:id="22" w:name="cultural-fit-and-community-engagement"/>
    <w:p>
      <w:pPr>
        <w:pStyle w:val="Heading2"/>
      </w:pPr>
      <w:r>
        <w:t xml:space="preserve">Cultural Fit and Community Engagement</w:t>
      </w:r>
    </w:p>
    <w:p>
      <w:pPr>
        <w:pStyle w:val="FirstParagraph"/>
      </w:pPr>
      <w:r>
        <w:t xml:space="preserve">France Paris is not only a hub for art and fashion but also a center for progressive healthcare initiatives. I am particularly inspired by the city’s emphasis on preventive care, interdisciplinary collaboration, and patient empowerment. As a dentist, I believe that oral health is intrinsically linked to overall well-being, and I am dedicated to educating patients about the importance of maintaining healthy habits. In France Paris, where there is a growing awareness of the connection between dental health and systemic conditions like diabetes or cardiovascular disease, my expertise in holistic care would be a valuable asset.</w:t>
      </w:r>
    </w:p>
    <w:p>
      <w:pPr>
        <w:pStyle w:val="BodyText"/>
      </w:pPr>
      <w:r>
        <w:t xml:space="preserve">Beyond clinical work, I am eager to contribute to the local community by participating in public health campaigns and partnering with organizations that promote dental literacy. My goal is to not only treat patients but also to inspire them to take an active role in their oral health. This aligns with the mission of your practice and the broader vision of France Paris as a city that values education, inclusivity, and innovation.</w:t>
      </w:r>
    </w:p>
    <w:bookmarkEnd w:id="22"/>
    <w:bookmarkStart w:id="23" w:name="conclusion"/>
    <w:p>
      <w:pPr>
        <w:pStyle w:val="Heading2"/>
      </w:pPr>
      <w:r>
        <w:t xml:space="preserve">Conclusion</w:t>
      </w:r>
    </w:p>
    <w:p>
      <w:pPr>
        <w:pStyle w:val="FirstParagraph"/>
      </w:pPr>
      <w:r>
        <w:t xml:space="preserve">In conclusion, I am confident that my professional background, technical skills, and dedication to patient care make me an ideal candidate for the Dentist position at your practice in France Paris. I am excited about the opportunity to join a team that shares my passion for excellence and innovation in dentistry. Thank you for considering my application. I would be honored to discuss how I can contribute to the continued growth and success of your practice.</w:t>
      </w:r>
    </w:p>
    <w:p>
      <w:pPr>
        <w:pStyle w:val="BodyText"/>
      </w:pPr>
      <w:r>
        <w:t xml:space="preserve">Sincerely,</w:t>
      </w:r>
    </w:p>
    <w:p>
      <w:pPr>
        <w:pStyle w:val="BodyText"/>
      </w:pPr>
      <w:r>
        <w:t xml:space="preserve">[Your Full Name]</w:t>
      </w:r>
    </w:p>
    <w:p>
      <w:pPr>
        <w:pStyle w:val="BodyText"/>
      </w:pPr>
      <w:r>
        <w:t xml:space="preserve">[Your Contact Information: Email, Phone Number]</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entist in France Paris</dc:title>
  <dc:creator/>
  <cp:keywords/>
  <dcterms:created xsi:type="dcterms:W3CDTF">2026-07-23T15:13:04Z</dcterms:created>
  <dcterms:modified xsi:type="dcterms:W3CDTF">2026-07-23T15:13:04Z</dcterms:modified>
</cp:coreProperties>
</file>

<file path=docProps/custom.xml><?xml version="1.0" encoding="utf-8"?>
<Properties xmlns="http://schemas.openxmlformats.org/officeDocument/2006/custom-properties" xmlns:vt="http://schemas.openxmlformats.org/officeDocument/2006/docPropsVTypes"/>
</file>